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99" w:type="dxa"/>
        <w:tblInd w:w="-567" w:type="dxa"/>
        <w:tblLook w:val="04A0" w:firstRow="1" w:lastRow="0" w:firstColumn="1" w:lastColumn="0" w:noHBand="0" w:noVBand="1"/>
      </w:tblPr>
      <w:tblGrid>
        <w:gridCol w:w="11415"/>
      </w:tblGrid>
      <w:tr w:rsidR="00B56D43" w:rsidRPr="00B56D43" w14:paraId="1F73AC3A" w14:textId="77777777" w:rsidTr="00CC2358">
        <w:trPr>
          <w:trHeight w:val="54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0CFDDC" w14:textId="50943CE7" w:rsidR="00B56D43" w:rsidRPr="00B56D43" w:rsidRDefault="00B56D43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In this tutorial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,</w:t>
            </w: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I </w:t>
            </w:r>
            <w:r w:rsidR="00FE41D8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going to</w:t>
            </w: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show you, how to create a simple to-do</w:t>
            </w:r>
            <w:r w:rsidR="00583627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task manager</w:t>
            </w: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app with</w:t>
            </w:r>
            <w:r w:rsidR="00434226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the</w:t>
            </w: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Vue</w:t>
            </w:r>
            <w:r w:rsidR="006E1269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framework</w:t>
            </w:r>
          </w:p>
        </w:tc>
      </w:tr>
      <w:tr w:rsidR="00B56D43" w:rsidRPr="00B56D43" w14:paraId="0DB4E832" w14:textId="77777777" w:rsidTr="00CC2358">
        <w:trPr>
          <w:trHeight w:val="27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2F59A" w14:textId="77777777" w:rsidR="00B56D43" w:rsidRPr="00B56D43" w:rsidRDefault="00B56D43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Go to </w:t>
            </w:r>
            <w:r w:rsidR="000A1656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codepen.io</w:t>
            </w:r>
            <w:r w:rsidR="00D343EF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and create a new pen</w:t>
            </w:r>
            <w:r w:rsidR="000A1656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;</w:t>
            </w:r>
            <w:r w:rsidR="00247AD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</w:t>
            </w:r>
          </w:p>
        </w:tc>
      </w:tr>
      <w:tr w:rsidR="00B56D43" w:rsidRPr="00B56D43" w14:paraId="6B76F731" w14:textId="77777777" w:rsidTr="00CC2358">
        <w:trPr>
          <w:trHeight w:val="27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3C7212" w14:textId="77777777" w:rsidR="00B56D43" w:rsidRDefault="000A1656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Change the </w:t>
            </w:r>
            <w:r w:rsidR="004A63A9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View</w:t>
            </w:r>
          </w:p>
          <w:p w14:paraId="59F10750" w14:textId="0332D7FA" w:rsidR="000A1656" w:rsidRDefault="000A1656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And maximize 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HTML</w:t>
            </w: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editor</w:t>
            </w:r>
          </w:p>
          <w:p w14:paraId="0EB25BC3" w14:textId="77777777" w:rsidR="000A1656" w:rsidRPr="00B56D43" w:rsidRDefault="000A1656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Insert Html boilerplate by</w:t>
            </w:r>
            <w:r w:rsidR="00992EEA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using</w:t>
            </w: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the Emmet shortcut</w:t>
            </w:r>
          </w:p>
        </w:tc>
      </w:tr>
      <w:tr w:rsidR="00B56D43" w:rsidRPr="00B56D43" w14:paraId="7318EC8F" w14:textId="77777777" w:rsidTr="00CC2358">
        <w:trPr>
          <w:trHeight w:val="54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F60B36" w14:textId="070F4DAE" w:rsidR="00B56D43" w:rsidRPr="00B56D43" w:rsidRDefault="003F56CA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I</w:t>
            </w:r>
            <w:r w:rsidR="00B56D43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nsert the CDN link of 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the Vue</w:t>
            </w:r>
            <w:r w:rsidR="00B56D43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.js file</w:t>
            </w:r>
            <w:r w:rsidR="00FF7780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.</w:t>
            </w:r>
            <w:r w:rsidR="00FF7780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This</w:t>
            </w:r>
            <w:r w:rsidR="00B56D43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is the fastest way to adding 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Vue</w:t>
            </w:r>
            <w:r w:rsidR="00B56D43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to the project</w:t>
            </w:r>
          </w:p>
        </w:tc>
      </w:tr>
      <w:tr w:rsidR="00B56D43" w:rsidRPr="00B56D43" w14:paraId="67ED3792" w14:textId="77777777" w:rsidTr="00CC2358">
        <w:trPr>
          <w:trHeight w:val="54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3810E7" w14:textId="77777777" w:rsidR="00B56D43" w:rsidRPr="00B56D43" w:rsidRDefault="00FE41D8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A</w:t>
            </w:r>
            <w:r w:rsidR="00B56D43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dd a div </w:t>
            </w:r>
            <w:r w:rsidR="00C62704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tag</w:t>
            </w:r>
            <w:r w:rsidR="00C62704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. The</w:t>
            </w:r>
            <w:r w:rsidR="003F56CA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</w:t>
            </w:r>
            <w:r w:rsidR="003F56CA"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app will be rendered in this container</w:t>
            </w:r>
          </w:p>
        </w:tc>
      </w:tr>
      <w:tr w:rsidR="00700AD2" w:rsidRPr="00B56D43" w14:paraId="6570C5CF" w14:textId="77777777" w:rsidTr="00CC2358">
        <w:trPr>
          <w:trHeight w:val="27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9CB16" w14:textId="61F154C4" w:rsidR="00700AD2" w:rsidRPr="00B56D43" w:rsidRDefault="00700AD2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Add an input, a label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,</w:t>
            </w: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and button to the form</w:t>
            </w:r>
          </w:p>
        </w:tc>
      </w:tr>
      <w:tr w:rsidR="00700AD2" w:rsidRPr="00B56D43" w14:paraId="048F1810" w14:textId="77777777" w:rsidTr="00CC2358">
        <w:trPr>
          <w:trHeight w:val="54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18698" w14:textId="2BBF2110" w:rsidR="00700AD2" w:rsidRDefault="00700AD2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Create an Instance of 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Vue</w:t>
            </w:r>
            <w:r w:rsidRPr="00B56D43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, and set "el" property to #app, this is the container we created in the previous step</w:t>
            </w:r>
          </w:p>
          <w:tbl>
            <w:tblPr>
              <w:tblW w:w="11199" w:type="dxa"/>
              <w:tblLook w:val="04A0" w:firstRow="1" w:lastRow="0" w:firstColumn="1" w:lastColumn="0" w:noHBand="0" w:noVBand="1"/>
            </w:tblPr>
            <w:tblGrid>
              <w:gridCol w:w="11199"/>
            </w:tblGrid>
            <w:tr w:rsidR="00700AD2" w:rsidRPr="00B56D43" w14:paraId="464D67D1" w14:textId="77777777" w:rsidTr="00EC3F3D">
              <w:trPr>
                <w:trHeight w:val="81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2753A60" w14:textId="466C24DB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o keep the to-do list, we create an array in th</w:t>
                  </w:r>
                  <w:bookmarkStart w:id="0" w:name="_GoBack"/>
                  <w:bookmarkEnd w:id="0"/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e data section of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the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Vu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object</w:t>
                  </w:r>
                </w:p>
              </w:tc>
            </w:tr>
            <w:tr w:rsidR="00700AD2" w:rsidRPr="00B56D43" w14:paraId="5D9564A8" w14:textId="77777777" w:rsidTr="00EC3F3D">
              <w:trPr>
                <w:trHeight w:val="162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29488D5" w14:textId="41F8A20D" w:rsidR="00700AD2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Now, by using the templating feature of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Vu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, we will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render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the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o-do list</w:t>
                  </w:r>
                </w:p>
                <w:p w14:paraId="375206EE" w14:textId="77777777" w:rsidR="00700AD2" w:rsidRPr="00B56D43" w:rsidRDefault="00700AD2" w:rsidP="00700AD2">
                  <w:pPr>
                    <w:pStyle w:val="ListParagraph"/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</w:p>
                <w:p w14:paraId="60E0B119" w14:textId="77777777" w:rsidR="00700AD2" w:rsidRPr="00B56D43" w:rsidRDefault="00B560BF" w:rsidP="00700AD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76" w:lineRule="auto"/>
                    <w:ind w:left="1316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First, </w:t>
                  </w:r>
                  <w:r w:rsidR="00A84EE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insert</w:t>
                  </w:r>
                  <w:r w:rsidR="00700AD2"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</w:t>
                  </w:r>
                  <w:r w:rsidR="00700AD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necessary tags </w:t>
                  </w:r>
                  <w:r w:rsidR="00A84EE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by using Emmet Shortcut [</w:t>
                  </w:r>
                  <w:r w:rsidR="00A84EEA" w:rsidRPr="00A84EE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ul&gt;li&gt;label&gt;input[type="checkbox</w:t>
                  </w:r>
                  <w:proofErr w:type="gramStart"/>
                  <w:r w:rsidR="00A84EEA" w:rsidRPr="00A84EE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"]+</w:t>
                  </w:r>
                  <w:proofErr w:type="gramEnd"/>
                  <w:r w:rsidR="00A84EEA" w:rsidRPr="00A84EE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del+span</w:t>
                  </w:r>
                  <w:r w:rsidR="00A84EE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]</w:t>
                  </w:r>
                </w:p>
                <w:p w14:paraId="26F707B7" w14:textId="77777777" w:rsidR="00B560BF" w:rsidRDefault="00B560BF" w:rsidP="00870E1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76" w:lineRule="auto"/>
                    <w:ind w:left="1316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0BF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hen, render the list by using the v-for directive</w:t>
                  </w:r>
                </w:p>
                <w:p w14:paraId="6DEFC614" w14:textId="024DD4CC" w:rsidR="00700AD2" w:rsidRPr="00B560BF" w:rsidRDefault="00700AD2" w:rsidP="00870E19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76" w:lineRule="auto"/>
                    <w:ind w:left="1316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0BF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B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ind </w:t>
                  </w:r>
                  <w:r w:rsidRPr="00B56D43">
                    <w:rPr>
                      <w:rFonts w:ascii="Tahoma" w:eastAsia="Times New Roman" w:hAnsi="Tahoma" w:cs="Tahoma"/>
                      <w:b/>
                      <w:bCs/>
                      <w:color w:val="000000"/>
                      <w:sz w:val="21"/>
                      <w:szCs w:val="21"/>
                      <w:u w:val="single"/>
                      <w:lang w:bidi="fa-IR"/>
                    </w:rPr>
                    <w:t>checked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value of </w:t>
                  </w:r>
                  <w:r w:rsidRPr="00B560BF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the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checkbox</w:t>
                  </w:r>
                  <w:r w:rsidRPr="00B560BF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,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to </w:t>
                  </w:r>
                  <w:r w:rsidR="004364B2" w:rsidRP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he</w:t>
                  </w:r>
                  <w:r w:rsidR="004364B2">
                    <w:rPr>
                      <w:rFonts w:ascii="Tahoma" w:eastAsia="Times New Roman" w:hAnsi="Tahoma" w:cs="Tahoma"/>
                      <w:b/>
                      <w:bCs/>
                      <w:color w:val="000000"/>
                      <w:sz w:val="21"/>
                      <w:szCs w:val="21"/>
                      <w:u w:val="single"/>
                      <w:lang w:bidi="fa-IR"/>
                    </w:rPr>
                    <w:t xml:space="preserve"> </w:t>
                  </w:r>
                  <w:r w:rsidRPr="00B56D43">
                    <w:rPr>
                      <w:rFonts w:ascii="Tahoma" w:eastAsia="Times New Roman" w:hAnsi="Tahoma" w:cs="Tahoma"/>
                      <w:b/>
                      <w:bCs/>
                      <w:color w:val="000000"/>
                      <w:sz w:val="21"/>
                      <w:szCs w:val="21"/>
                      <w:u w:val="single"/>
                      <w:lang w:bidi="fa-IR"/>
                    </w:rPr>
                    <w:t>don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property of the task</w:t>
                  </w:r>
                </w:p>
                <w:p w14:paraId="228EDBDD" w14:textId="5B9BB3FC" w:rsidR="00700AD2" w:rsidRPr="00B56D43" w:rsidRDefault="00700AD2" w:rsidP="00700AD2">
                  <w:pPr>
                    <w:pStyle w:val="ListParagraph"/>
                    <w:numPr>
                      <w:ilvl w:val="0"/>
                      <w:numId w:val="2"/>
                    </w:numPr>
                    <w:spacing w:after="0" w:line="276" w:lineRule="auto"/>
                    <w:ind w:left="1316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nd finally, </w:t>
                  </w:r>
                  <w:r w:rsidR="006A47E1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render</w:t>
                  </w:r>
                  <w:r w:rsidR="00496B8F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the task titl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, </w:t>
                  </w:r>
                  <w:r w:rsidR="00496B8F"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by using the </w:t>
                  </w:r>
                  <w:r w:rsidR="00496B8F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conditional directives</w:t>
                  </w:r>
                  <w:r w:rsidR="006A47E1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of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Vue</w:t>
                  </w:r>
                </w:p>
              </w:tc>
            </w:tr>
            <w:tr w:rsidR="00700AD2" w:rsidRPr="00B56D43" w14:paraId="7F57FF4A" w14:textId="77777777" w:rsidTr="00EC3F3D">
              <w:trPr>
                <w:trHeight w:val="54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4363C9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o improve the look of the list, change the style of the ul and the del tag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s</w:t>
                  </w:r>
                </w:p>
              </w:tc>
            </w:tr>
            <w:tr w:rsidR="00700AD2" w:rsidRPr="00B56D43" w14:paraId="3BC28216" w14:textId="77777777" w:rsidTr="00EC3F3D">
              <w:trPr>
                <w:trHeight w:val="278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DE9C1F3" w14:textId="6D27BC2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dd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data property to the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Vu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object</w:t>
                  </w:r>
                </w:p>
              </w:tc>
            </w:tr>
            <w:tr w:rsidR="00700AD2" w:rsidRPr="00B56D43" w14:paraId="5790D331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00554BE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And b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ind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text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input to this property by using v-model directive</w:t>
                  </w:r>
                </w:p>
              </w:tc>
            </w:tr>
            <w:tr w:rsidR="00700AD2" w:rsidRPr="00B56D43" w14:paraId="099724C1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A02D44B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C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reate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method to push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new task to the list</w:t>
                  </w:r>
                </w:p>
              </w:tc>
            </w:tr>
            <w:tr w:rsidR="00700AD2" w:rsidRPr="00B56D43" w14:paraId="215D6B0C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669BBFC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And,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bind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th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click event of </w:t>
                  </w:r>
                  <w:r w:rsidR="007C478A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the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button to this method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,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by using v-on directive</w:t>
                  </w:r>
                </w:p>
              </w:tc>
            </w:tr>
            <w:tr w:rsidR="00700AD2" w:rsidRPr="00B56D43" w14:paraId="1563CC43" w14:textId="77777777" w:rsidTr="00EC3F3D">
              <w:trPr>
                <w:trHeight w:val="54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7E05D31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ry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he add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button.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ok, it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’s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wor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king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properly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.</w:t>
                  </w:r>
                </w:p>
              </w:tc>
            </w:tr>
            <w:tr w:rsidR="00700AD2" w:rsidRPr="00B56D43" w14:paraId="01796153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309FE74E" w14:textId="7EE957AB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C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reate a toggle method to handle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the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changing stat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of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h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task</w:t>
                  </w:r>
                </w:p>
              </w:tc>
            </w:tr>
            <w:tr w:rsidR="00700AD2" w:rsidRPr="00B56D43" w14:paraId="5063292E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97534B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hen, </w:t>
                  </w:r>
                  <w:r w:rsidRPr="00457BB4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bind change event of the checkbox to this method</w:t>
                  </w:r>
                </w:p>
              </w:tc>
            </w:tr>
            <w:tr w:rsidR="00700AD2" w:rsidRPr="00B56D43" w14:paraId="4BFC5ED6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072FB340" w14:textId="77777777" w:rsidR="00700AD2" w:rsidRPr="00BD67E0" w:rsidRDefault="00700AD2" w:rsidP="00700AD2">
                  <w:p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</w:p>
              </w:tc>
            </w:tr>
            <w:tr w:rsidR="00700AD2" w:rsidRPr="00B56D43" w14:paraId="452F6CC7" w14:textId="77777777" w:rsidTr="00EC3F3D">
              <w:trPr>
                <w:trHeight w:val="54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BCF279D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ry checkbox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,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ok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.</w:t>
                  </w:r>
                </w:p>
              </w:tc>
            </w:tr>
            <w:tr w:rsidR="00700AD2" w:rsidRPr="00B56D43" w14:paraId="3A681720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76CF7B8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Now, to calculate remaining tasks, add a computed property, named remaining</w:t>
                  </w:r>
                </w:p>
              </w:tc>
            </w:tr>
            <w:tr w:rsidR="00700AD2" w:rsidRPr="00B56D43" w14:paraId="6AAF7E70" w14:textId="77777777" w:rsidTr="00EC3F3D">
              <w:trPr>
                <w:trHeight w:val="27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464BF2D4" w14:textId="77777777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nd finally, show this property by using interpolation</w:t>
                  </w:r>
                </w:p>
              </w:tc>
            </w:tr>
            <w:tr w:rsidR="00700AD2" w:rsidRPr="00B56D43" w14:paraId="33DA3106" w14:textId="77777777" w:rsidTr="00EC3F3D">
              <w:trPr>
                <w:trHeight w:val="54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9927D34" w14:textId="07AF488B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his computed property, recalculate by changing in the task state, and because of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th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reactivity nature of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Vu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, this change is shown on the form, accordingly</w:t>
                  </w:r>
                </w:p>
              </w:tc>
            </w:tr>
            <w:tr w:rsidR="00700AD2" w:rsidRPr="00B56D43" w14:paraId="513E3633" w14:textId="77777777" w:rsidTr="00EC3F3D">
              <w:trPr>
                <w:trHeight w:val="540"/>
              </w:trPr>
              <w:tc>
                <w:tcPr>
                  <w:tcW w:w="1119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549773B1" w14:textId="1900D755" w:rsidR="00700AD2" w:rsidRPr="00B56D43" w:rsidRDefault="00700AD2" w:rsidP="00700AD2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276" w:lineRule="auto"/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</w:pP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A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s you can see, we created all these functionalities, just by adding a few lines of code.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T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hat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’s, 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one of the reasons, why </w:t>
                  </w:r>
                  <w:r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the </w:t>
                  </w:r>
                  <w:r w:rsidR="004364B2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>Vue</w:t>
                  </w:r>
                  <w:r w:rsidRPr="00B56D43">
                    <w:rPr>
                      <w:rFonts w:ascii="Tahoma" w:eastAsia="Times New Roman" w:hAnsi="Tahoma" w:cs="Tahoma"/>
                      <w:color w:val="000000"/>
                      <w:sz w:val="21"/>
                      <w:szCs w:val="21"/>
                      <w:lang w:bidi="fa-IR"/>
                    </w:rPr>
                    <w:t xml:space="preserve"> framework is so popular</w:t>
                  </w:r>
                </w:p>
              </w:tc>
            </w:tr>
          </w:tbl>
          <w:p w14:paraId="5AB227C1" w14:textId="624AE004" w:rsidR="00700AD2" w:rsidRPr="00B56D43" w:rsidRDefault="00700AD2" w:rsidP="00700AD2">
            <w:pPr>
              <w:pStyle w:val="ListParagraph"/>
              <w:numPr>
                <w:ilvl w:val="0"/>
                <w:numId w:val="1"/>
              </w:num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In following, we look at some of the pros of the </w:t>
            </w:r>
            <w:r w:rsidR="004364B2"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>Vue</w:t>
            </w:r>
            <w:r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  <w:t xml:space="preserve"> framework</w:t>
            </w:r>
          </w:p>
          <w:p w14:paraId="7FAC0029" w14:textId="77777777" w:rsidR="00700AD2" w:rsidRPr="00700AD2" w:rsidRDefault="00700AD2" w:rsidP="00700AD2">
            <w:pPr>
              <w:spacing w:after="0" w:line="276" w:lineRule="auto"/>
              <w:ind w:left="360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</w:p>
        </w:tc>
      </w:tr>
      <w:tr w:rsidR="00700AD2" w:rsidRPr="00B56D43" w14:paraId="4F6A0966" w14:textId="77777777" w:rsidTr="00700AD2">
        <w:trPr>
          <w:trHeight w:val="80"/>
        </w:trPr>
        <w:tc>
          <w:tcPr>
            <w:tcW w:w="111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9AD856" w14:textId="77777777" w:rsidR="00700AD2" w:rsidRPr="00700AD2" w:rsidRDefault="00700AD2" w:rsidP="00700AD2">
            <w:pPr>
              <w:spacing w:after="0" w:line="276" w:lineRule="auto"/>
              <w:rPr>
                <w:rFonts w:ascii="Tahoma" w:eastAsia="Times New Roman" w:hAnsi="Tahoma" w:cs="Tahoma"/>
                <w:color w:val="000000"/>
                <w:sz w:val="21"/>
                <w:szCs w:val="21"/>
                <w:lang w:bidi="fa-IR"/>
              </w:rPr>
            </w:pPr>
          </w:p>
        </w:tc>
      </w:tr>
    </w:tbl>
    <w:p w14:paraId="31F763B3" w14:textId="77777777" w:rsidR="00841ED0" w:rsidRPr="00700AD2" w:rsidRDefault="00841ED0" w:rsidP="00700AD2">
      <w:pPr>
        <w:spacing w:after="0" w:line="276" w:lineRule="auto"/>
        <w:rPr>
          <w:rFonts w:ascii="Tahoma" w:eastAsia="Times New Roman" w:hAnsi="Tahoma" w:cs="Tahoma"/>
          <w:color w:val="000000"/>
          <w:sz w:val="21"/>
          <w:szCs w:val="21"/>
          <w:lang w:bidi="fa-IR"/>
        </w:rPr>
      </w:pPr>
    </w:p>
    <w:sectPr w:rsidR="00841ED0" w:rsidRPr="00700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92040"/>
    <w:multiLevelType w:val="hybridMultilevel"/>
    <w:tmpl w:val="F9E8D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0E378B"/>
    <w:multiLevelType w:val="hybridMultilevel"/>
    <w:tmpl w:val="D730D6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MTE1tTS0NDQwM7RQ0lEKTi0uzszPAykwrAUApCl0xiwAAAA="/>
  </w:docVars>
  <w:rsids>
    <w:rsidRoot w:val="00B56D43"/>
    <w:rsid w:val="000406FE"/>
    <w:rsid w:val="000A1656"/>
    <w:rsid w:val="001B1A4D"/>
    <w:rsid w:val="00247AD3"/>
    <w:rsid w:val="002614F5"/>
    <w:rsid w:val="002E4260"/>
    <w:rsid w:val="00321C0F"/>
    <w:rsid w:val="003D212A"/>
    <w:rsid w:val="003F56CA"/>
    <w:rsid w:val="00434226"/>
    <w:rsid w:val="004364B2"/>
    <w:rsid w:val="00457BB4"/>
    <w:rsid w:val="00496B8F"/>
    <w:rsid w:val="004A63A9"/>
    <w:rsid w:val="0053479B"/>
    <w:rsid w:val="00542C8E"/>
    <w:rsid w:val="00564F54"/>
    <w:rsid w:val="00583627"/>
    <w:rsid w:val="005D2B29"/>
    <w:rsid w:val="006A04B0"/>
    <w:rsid w:val="006A47E1"/>
    <w:rsid w:val="006C3D94"/>
    <w:rsid w:val="006E1269"/>
    <w:rsid w:val="006E3E93"/>
    <w:rsid w:val="00700AD2"/>
    <w:rsid w:val="007452F3"/>
    <w:rsid w:val="007C478A"/>
    <w:rsid w:val="007D3D3A"/>
    <w:rsid w:val="00841ED0"/>
    <w:rsid w:val="00895964"/>
    <w:rsid w:val="00961B3E"/>
    <w:rsid w:val="00992EEA"/>
    <w:rsid w:val="00A556E3"/>
    <w:rsid w:val="00A81ED2"/>
    <w:rsid w:val="00A84EEA"/>
    <w:rsid w:val="00A90E51"/>
    <w:rsid w:val="00AF505E"/>
    <w:rsid w:val="00B41268"/>
    <w:rsid w:val="00B54AA6"/>
    <w:rsid w:val="00B560BF"/>
    <w:rsid w:val="00B56D43"/>
    <w:rsid w:val="00B65565"/>
    <w:rsid w:val="00B743DA"/>
    <w:rsid w:val="00BC65AF"/>
    <w:rsid w:val="00BD1624"/>
    <w:rsid w:val="00BD67E0"/>
    <w:rsid w:val="00BE528D"/>
    <w:rsid w:val="00C0658D"/>
    <w:rsid w:val="00C179A6"/>
    <w:rsid w:val="00C62704"/>
    <w:rsid w:val="00CC2358"/>
    <w:rsid w:val="00D343EF"/>
    <w:rsid w:val="00D628D7"/>
    <w:rsid w:val="00D641B6"/>
    <w:rsid w:val="00E50276"/>
    <w:rsid w:val="00F85C6C"/>
    <w:rsid w:val="00FE41D8"/>
    <w:rsid w:val="00FF7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17F4D303"/>
  <w15:chartTrackingRefBased/>
  <w15:docId w15:val="{A017F54D-A8C3-41B7-B9A6-5536D9EC2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6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3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4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7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52</cp:revision>
  <cp:lastPrinted>2019-10-12T14:16:00Z</cp:lastPrinted>
  <dcterms:created xsi:type="dcterms:W3CDTF">2019-10-12T10:42:00Z</dcterms:created>
  <dcterms:modified xsi:type="dcterms:W3CDTF">2019-10-13T12:51:00Z</dcterms:modified>
</cp:coreProperties>
</file>